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80226A" w14:textId="77777777" w:rsidR="00A70CE2" w:rsidRDefault="00A70CE2" w:rsidP="00A70CE2">
      <w:pPr>
        <w:pStyle w:val="BodyText"/>
        <w:jc w:val="center"/>
        <w:rPr>
          <w:rFonts w:ascii="Times New Roman" w:hAnsi="Times New Roman" w:cs="Times New Roman"/>
          <w:b/>
          <w:bCs/>
        </w:rPr>
      </w:pPr>
    </w:p>
    <w:p w14:paraId="4F0E9B79" w14:textId="0B871D68" w:rsidR="00A70CE2" w:rsidRDefault="00A70CE2" w:rsidP="00A70CE2">
      <w:pPr>
        <w:pStyle w:val="BodyText"/>
        <w:jc w:val="center"/>
        <w:rPr>
          <w:rFonts w:ascii="Times New Roman" w:hAnsi="Times New Roman" w:cs="Times New Roman"/>
          <w:b/>
          <w:bCs/>
        </w:rPr>
      </w:pPr>
      <w:r w:rsidRPr="00A70CE2">
        <w:rPr>
          <w:rFonts w:ascii="Times New Roman" w:hAnsi="Times New Roman" w:cs="Times New Roman"/>
          <w:b/>
          <w:bCs/>
        </w:rPr>
        <w:t>FINANŠU PIEDĀVĀJUM</w:t>
      </w:r>
      <w:r w:rsidR="00FF365F">
        <w:rPr>
          <w:rFonts w:ascii="Times New Roman" w:hAnsi="Times New Roman" w:cs="Times New Roman"/>
          <w:b/>
          <w:bCs/>
        </w:rPr>
        <w:t>S</w:t>
      </w:r>
    </w:p>
    <w:p w14:paraId="36D718E0" w14:textId="4C82C00D" w:rsidR="00BF3314" w:rsidRPr="00A70CE2" w:rsidRDefault="00000000" w:rsidP="00C468AB">
      <w:pPr>
        <w:pStyle w:val="BodyText"/>
        <w:jc w:val="center"/>
        <w:rPr>
          <w:rFonts w:ascii="Times New Roman" w:hAnsi="Times New Roman" w:cs="Times New Roman"/>
          <w:b/>
          <w:bCs/>
        </w:rPr>
      </w:pPr>
      <w:proofErr w:type="spellStart"/>
      <w:r w:rsidRPr="00A70CE2">
        <w:rPr>
          <w:rFonts w:ascii="Times New Roman" w:hAnsi="Times New Roman" w:cs="Times New Roman"/>
          <w:b/>
          <w:bCs/>
        </w:rPr>
        <w:t>Iepirkums</w:t>
      </w:r>
      <w:proofErr w:type="spellEnd"/>
      <w:r w:rsidRPr="00A70CE2">
        <w:rPr>
          <w:rFonts w:ascii="Times New Roman" w:hAnsi="Times New Roman" w:cs="Times New Roman"/>
          <w:b/>
          <w:bCs/>
        </w:rPr>
        <w:t xml:space="preserve">: “AS Maag </w:t>
      </w:r>
      <w:proofErr w:type="spellStart"/>
      <w:r w:rsidRPr="00A70CE2">
        <w:rPr>
          <w:rFonts w:ascii="Times New Roman" w:hAnsi="Times New Roman" w:cs="Times New Roman"/>
          <w:b/>
          <w:bCs/>
        </w:rPr>
        <w:t>Latvija</w:t>
      </w:r>
      <w:proofErr w:type="spellEnd"/>
      <w:r w:rsidRPr="00A70CE2">
        <w:rPr>
          <w:rFonts w:ascii="Times New Roman" w:hAnsi="Times New Roman" w:cs="Times New Roman"/>
          <w:b/>
          <w:bCs/>
        </w:rPr>
        <w:t xml:space="preserve"> ražotnes attīstībai nepieciešamo ražošanas iekārtu, aprīkojuma piegāde”</w:t>
      </w:r>
    </w:p>
    <w:p w14:paraId="74E217AC" w14:textId="77777777" w:rsidR="00BF3314" w:rsidRPr="00A70CE2" w:rsidRDefault="00000000" w:rsidP="00C468AB">
      <w:pPr>
        <w:pStyle w:val="BodyText"/>
        <w:jc w:val="center"/>
        <w:rPr>
          <w:rFonts w:ascii="Times New Roman" w:hAnsi="Times New Roman" w:cs="Times New Roman"/>
          <w:b/>
          <w:bCs/>
        </w:rPr>
      </w:pPr>
      <w:r w:rsidRPr="00A70CE2">
        <w:rPr>
          <w:rFonts w:ascii="Times New Roman" w:hAnsi="Times New Roman" w:cs="Times New Roman"/>
          <w:b/>
          <w:bCs/>
        </w:rPr>
        <w:t>Iepirkuma identifikācijas Nr. MAAG GROUP 05/2026-01</w:t>
      </w:r>
    </w:p>
    <w:p w14:paraId="120F1AE6" w14:textId="77777777" w:rsidR="00BF3314" w:rsidRPr="00C468AB" w:rsidRDefault="00000000">
      <w:pPr>
        <w:pStyle w:val="BodyText"/>
        <w:rPr>
          <w:rFonts w:ascii="Times New Roman" w:hAnsi="Times New Roman" w:cs="Times New Roman"/>
        </w:rPr>
      </w:pPr>
      <w:r w:rsidRPr="00C468AB">
        <w:rPr>
          <w:rFonts w:ascii="Times New Roman" w:hAnsi="Times New Roman" w:cs="Times New Roman"/>
        </w:rPr>
        <w:t>Pretendents:</w:t>
      </w:r>
    </w:p>
    <w:p w14:paraId="6887A472" w14:textId="77777777" w:rsidR="00BF3314" w:rsidRPr="00C468AB" w:rsidRDefault="00000000">
      <w:pPr>
        <w:pStyle w:val="BodyText"/>
        <w:rPr>
          <w:rFonts w:ascii="Times New Roman" w:hAnsi="Times New Roman" w:cs="Times New Roman"/>
        </w:rPr>
      </w:pPr>
      <w:r w:rsidRPr="00C468AB">
        <w:rPr>
          <w:rFonts w:ascii="Times New Roman" w:hAnsi="Times New Roman" w:cs="Times New Roman"/>
        </w:rPr>
        <w:t>Uzņēmuma nosaukums: _______________________________</w:t>
      </w:r>
    </w:p>
    <w:p w14:paraId="36BCA0C7" w14:textId="77777777" w:rsidR="00BF3314" w:rsidRPr="00C468AB" w:rsidRDefault="00000000">
      <w:pPr>
        <w:pStyle w:val="BodyText"/>
        <w:rPr>
          <w:rFonts w:ascii="Times New Roman" w:hAnsi="Times New Roman" w:cs="Times New Roman"/>
        </w:rPr>
      </w:pPr>
      <w:r w:rsidRPr="00C468AB">
        <w:rPr>
          <w:rFonts w:ascii="Times New Roman" w:hAnsi="Times New Roman" w:cs="Times New Roman"/>
        </w:rPr>
        <w:t>Reģistrācijas Nr.: _________________________________</w:t>
      </w:r>
    </w:p>
    <w:tbl>
      <w:tblPr>
        <w:tblStyle w:val="PlainTable1"/>
        <w:tblW w:w="9292" w:type="dxa"/>
        <w:tblLook w:val="0020" w:firstRow="1" w:lastRow="0" w:firstColumn="0" w:lastColumn="0" w:noHBand="0" w:noVBand="0"/>
      </w:tblPr>
      <w:tblGrid>
        <w:gridCol w:w="1121"/>
        <w:gridCol w:w="5791"/>
        <w:gridCol w:w="2380"/>
      </w:tblGrid>
      <w:tr w:rsidR="00BF3314" w:rsidRPr="00C468AB" w14:paraId="7D38F504" w14:textId="77777777" w:rsidTr="00A70C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D70B354" w14:textId="3F695529" w:rsidR="00BF3314" w:rsidRPr="00C468AB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Lote</w:t>
            </w:r>
            <w:r w:rsidR="00A70CE2">
              <w:rPr>
                <w:rFonts w:ascii="Times New Roman" w:hAnsi="Times New Roman" w:cs="Times New Roman"/>
              </w:rPr>
              <w:t xml:space="preserve"> Nr.</w:t>
            </w:r>
          </w:p>
        </w:tc>
        <w:tc>
          <w:tcPr>
            <w:tcW w:w="5791" w:type="dxa"/>
          </w:tcPr>
          <w:p w14:paraId="679C90D4" w14:textId="77777777" w:rsidR="00BF3314" w:rsidRPr="00C468AB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Iekārtas nosaukum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80" w:type="dxa"/>
          </w:tcPr>
          <w:p w14:paraId="7C6D03D5" w14:textId="77777777" w:rsidR="00BF3314" w:rsidRPr="00C468AB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Cena EUR bez PVN</w:t>
            </w:r>
          </w:p>
        </w:tc>
      </w:tr>
      <w:tr w:rsidR="00BF3314" w:rsidRPr="00C468AB" w14:paraId="1F978172" w14:textId="77777777" w:rsidTr="00A70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D1C9736" w14:textId="77777777" w:rsidR="00BF3314" w:rsidRPr="00C468AB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791" w:type="dxa"/>
          </w:tcPr>
          <w:p w14:paraId="1CE1B6BB" w14:textId="77777777" w:rsidR="00BF3314" w:rsidRPr="00C468AB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Spirālveida saldēšanas iekārt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80" w:type="dxa"/>
          </w:tcPr>
          <w:p w14:paraId="1A2BDBAF" w14:textId="77777777" w:rsidR="00BF3314" w:rsidRPr="00C468AB" w:rsidRDefault="00BF3314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BF3314" w:rsidRPr="00C468AB" w14:paraId="7B4662E0" w14:textId="77777777" w:rsidTr="00A70CE2">
        <w:trPr>
          <w:trHeight w:val="3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24DC716" w14:textId="77777777" w:rsidR="00BF3314" w:rsidRPr="00C468AB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91" w:type="dxa"/>
          </w:tcPr>
          <w:p w14:paraId="4CDB5435" w14:textId="77777777" w:rsidR="00BF3314" w:rsidRPr="00C468AB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Kombinētais metāla detektors un svara kontroles iekārt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80" w:type="dxa"/>
          </w:tcPr>
          <w:p w14:paraId="153A5E75" w14:textId="77777777" w:rsidR="00BF3314" w:rsidRPr="00C468AB" w:rsidRDefault="00BF3314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BF3314" w:rsidRPr="00C468AB" w14:paraId="2AA0620C" w14:textId="77777777" w:rsidTr="00A70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64C2A4D" w14:textId="77777777" w:rsidR="00BF3314" w:rsidRPr="00C468AB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791" w:type="dxa"/>
          </w:tcPr>
          <w:p w14:paraId="42FFC0A3" w14:textId="77777777" w:rsidR="00BF3314" w:rsidRPr="00C468AB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Gaļas vakuuma maisītājs ar pacēlāju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80" w:type="dxa"/>
          </w:tcPr>
          <w:p w14:paraId="688DFFEF" w14:textId="77777777" w:rsidR="00BF3314" w:rsidRPr="00C468AB" w:rsidRDefault="00BF3314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BF3314" w:rsidRPr="00C468AB" w14:paraId="7197F0DA" w14:textId="77777777" w:rsidTr="00A70CE2">
        <w:trPr>
          <w:trHeight w:val="35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5DE2140" w14:textId="77777777" w:rsidR="00BF3314" w:rsidRPr="00C468AB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791" w:type="dxa"/>
          </w:tcPr>
          <w:p w14:paraId="15AE8B9D" w14:textId="77777777" w:rsidR="00BF3314" w:rsidRPr="00C468AB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Pelmeņu mīklas maisītājs-pacēlāj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80" w:type="dxa"/>
          </w:tcPr>
          <w:p w14:paraId="642EC712" w14:textId="77777777" w:rsidR="00BF3314" w:rsidRPr="00C468AB" w:rsidRDefault="00BF3314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BF3314" w:rsidRPr="00C468AB" w14:paraId="77341537" w14:textId="77777777" w:rsidTr="00A70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CFFC9F0" w14:textId="77777777" w:rsidR="00BF3314" w:rsidRPr="00C468AB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791" w:type="dxa"/>
          </w:tcPr>
          <w:p w14:paraId="2BF2E7DC" w14:textId="77777777" w:rsidR="00BF3314" w:rsidRPr="00C468AB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Gaļas maļamā mašīna ar pacēlāju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80" w:type="dxa"/>
          </w:tcPr>
          <w:p w14:paraId="20B5BD83" w14:textId="77777777" w:rsidR="00BF3314" w:rsidRPr="00C468AB" w:rsidRDefault="00BF3314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BF3314" w:rsidRPr="00C468AB" w14:paraId="2E09F07D" w14:textId="77777777" w:rsidTr="00A70CE2">
        <w:trPr>
          <w:trHeight w:val="35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41EDBE3" w14:textId="77777777" w:rsidR="00BF3314" w:rsidRPr="00C468AB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791" w:type="dxa"/>
          </w:tcPr>
          <w:p w14:paraId="4EE66583" w14:textId="77777777" w:rsidR="00BF3314" w:rsidRPr="00C468AB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Kuters / maisītāj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80" w:type="dxa"/>
          </w:tcPr>
          <w:p w14:paraId="77D12874" w14:textId="77777777" w:rsidR="00BF3314" w:rsidRPr="00C468AB" w:rsidRDefault="00BF3314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BF3314" w:rsidRPr="00C468AB" w14:paraId="0D875501" w14:textId="77777777" w:rsidTr="00A70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E5BB91C" w14:textId="77777777" w:rsidR="00BF3314" w:rsidRPr="00C468AB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791" w:type="dxa"/>
          </w:tcPr>
          <w:p w14:paraId="2FD94EE0" w14:textId="77777777" w:rsidR="00BF3314" w:rsidRPr="00C468AB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Aukstuma sistēmas jaudas palielināšan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80" w:type="dxa"/>
          </w:tcPr>
          <w:p w14:paraId="3EB3A9D6" w14:textId="77777777" w:rsidR="00BF3314" w:rsidRPr="00C468AB" w:rsidRDefault="00BF3314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BF3314" w:rsidRPr="00C468AB" w14:paraId="796AAE1C" w14:textId="77777777" w:rsidTr="00A70CE2">
        <w:trPr>
          <w:trHeight w:val="3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BD4CE2C" w14:textId="77777777" w:rsidR="00BF3314" w:rsidRPr="00C468AB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791" w:type="dxa"/>
          </w:tcPr>
          <w:p w14:paraId="4DF63A69" w14:textId="77777777" w:rsidR="00BF3314" w:rsidRPr="00C468AB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Miltu apsaistes sistēm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80" w:type="dxa"/>
          </w:tcPr>
          <w:p w14:paraId="7A2BB278" w14:textId="77777777" w:rsidR="00BF3314" w:rsidRPr="00C468AB" w:rsidRDefault="00BF3314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BF3314" w:rsidRPr="00C468AB" w14:paraId="369E8A18" w14:textId="77777777" w:rsidTr="00A70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CA6666E" w14:textId="77777777" w:rsidR="00BF3314" w:rsidRPr="00C468AB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791" w:type="dxa"/>
          </w:tcPr>
          <w:p w14:paraId="66B43FFB" w14:textId="77777777" w:rsidR="00BF3314" w:rsidRPr="00C468AB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Gyoza formēšanas līnij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80" w:type="dxa"/>
          </w:tcPr>
          <w:p w14:paraId="2C077EF7" w14:textId="77777777" w:rsidR="00BF3314" w:rsidRPr="00C468AB" w:rsidRDefault="00BF3314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BF3314" w:rsidRPr="00C468AB" w14:paraId="294C6D4F" w14:textId="77777777" w:rsidTr="00A70CE2">
        <w:trPr>
          <w:trHeight w:val="3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B2495AE" w14:textId="77777777" w:rsidR="00BF3314" w:rsidRPr="00C468AB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791" w:type="dxa"/>
          </w:tcPr>
          <w:p w14:paraId="458F21AE" w14:textId="77777777" w:rsidR="00BF3314" w:rsidRPr="00C468AB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Vertikālā fasēšanas iekārta ar automātiskajiem svarie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80" w:type="dxa"/>
          </w:tcPr>
          <w:p w14:paraId="1F0BF897" w14:textId="77777777" w:rsidR="00BF3314" w:rsidRPr="00C468AB" w:rsidRDefault="00BF3314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BF3314" w:rsidRPr="00C468AB" w14:paraId="1A99E2E4" w14:textId="77777777" w:rsidTr="00A70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40A28DE" w14:textId="77777777" w:rsidR="00BF3314" w:rsidRPr="00C468AB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791" w:type="dxa"/>
          </w:tcPr>
          <w:p w14:paraId="44CEBD31" w14:textId="77777777" w:rsidR="00BF3314" w:rsidRPr="00C468AB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468AB">
              <w:rPr>
                <w:rFonts w:ascii="Times New Roman" w:hAnsi="Times New Roman" w:cs="Times New Roman"/>
              </w:rPr>
              <w:t>Sanitārās slūžas roku un kāju dezinfekcija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80" w:type="dxa"/>
          </w:tcPr>
          <w:p w14:paraId="4A3CD3E5" w14:textId="77777777" w:rsidR="00BF3314" w:rsidRPr="00C468AB" w:rsidRDefault="00BF3314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1CA2117B" w14:textId="77777777" w:rsidR="00BF3314" w:rsidRPr="00C468AB" w:rsidRDefault="00000000">
      <w:pPr>
        <w:pStyle w:val="BodyText"/>
        <w:rPr>
          <w:rFonts w:ascii="Times New Roman" w:hAnsi="Times New Roman" w:cs="Times New Roman"/>
        </w:rPr>
      </w:pPr>
      <w:r w:rsidRPr="00C468AB">
        <w:rPr>
          <w:rFonts w:ascii="Times New Roman" w:hAnsi="Times New Roman" w:cs="Times New Roman"/>
        </w:rPr>
        <w:t>KOPĀ EUR bez PVN: _______________________</w:t>
      </w:r>
    </w:p>
    <w:p w14:paraId="10856E8F" w14:textId="77777777" w:rsidR="00BF3314" w:rsidRPr="00C468AB" w:rsidRDefault="00000000">
      <w:pPr>
        <w:pStyle w:val="BodyText"/>
        <w:rPr>
          <w:rFonts w:ascii="Times New Roman" w:hAnsi="Times New Roman" w:cs="Times New Roman"/>
        </w:rPr>
      </w:pPr>
      <w:r w:rsidRPr="00C468AB">
        <w:rPr>
          <w:rFonts w:ascii="Times New Roman" w:hAnsi="Times New Roman" w:cs="Times New Roman"/>
        </w:rPr>
        <w:t>Piedāvātajā cenā ir iekļauts:</w:t>
      </w:r>
    </w:p>
    <w:p w14:paraId="5B532D09" w14:textId="77777777" w:rsidR="00A70CE2" w:rsidRDefault="00000000" w:rsidP="00A70CE2">
      <w:pPr>
        <w:pStyle w:val="BodyText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C468AB">
        <w:rPr>
          <w:rFonts w:ascii="Times New Roman" w:hAnsi="Times New Roman" w:cs="Times New Roman"/>
        </w:rPr>
        <w:t>piegāde</w:t>
      </w:r>
      <w:proofErr w:type="spellEnd"/>
      <w:r w:rsidRPr="00C468AB">
        <w:rPr>
          <w:rFonts w:ascii="Times New Roman" w:hAnsi="Times New Roman" w:cs="Times New Roman"/>
        </w:rPr>
        <w:t>;</w:t>
      </w:r>
    </w:p>
    <w:p w14:paraId="21D99912" w14:textId="77777777" w:rsidR="00A70CE2" w:rsidRDefault="00000000" w:rsidP="00A70CE2">
      <w:pPr>
        <w:pStyle w:val="BodyText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C468AB">
        <w:rPr>
          <w:rFonts w:ascii="Times New Roman" w:hAnsi="Times New Roman" w:cs="Times New Roman"/>
        </w:rPr>
        <w:t>uzstādīšana</w:t>
      </w:r>
      <w:proofErr w:type="spellEnd"/>
      <w:r w:rsidRPr="00C468AB">
        <w:rPr>
          <w:rFonts w:ascii="Times New Roman" w:hAnsi="Times New Roman" w:cs="Times New Roman"/>
        </w:rPr>
        <w:t>;</w:t>
      </w:r>
    </w:p>
    <w:p w14:paraId="0F59D934" w14:textId="77777777" w:rsidR="00A70CE2" w:rsidRDefault="00000000" w:rsidP="00A70CE2">
      <w:pPr>
        <w:pStyle w:val="BodyText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C468AB">
        <w:rPr>
          <w:rFonts w:ascii="Times New Roman" w:hAnsi="Times New Roman" w:cs="Times New Roman"/>
        </w:rPr>
        <w:t>palaišana</w:t>
      </w:r>
      <w:proofErr w:type="spellEnd"/>
      <w:r w:rsidRPr="00C468AB">
        <w:rPr>
          <w:rFonts w:ascii="Times New Roman" w:hAnsi="Times New Roman" w:cs="Times New Roman"/>
        </w:rPr>
        <w:t xml:space="preserve"> </w:t>
      </w:r>
      <w:proofErr w:type="spellStart"/>
      <w:r w:rsidRPr="00C468AB">
        <w:rPr>
          <w:rFonts w:ascii="Times New Roman" w:hAnsi="Times New Roman" w:cs="Times New Roman"/>
        </w:rPr>
        <w:t>ekspluatācijā</w:t>
      </w:r>
      <w:proofErr w:type="spellEnd"/>
      <w:r w:rsidRPr="00C468AB">
        <w:rPr>
          <w:rFonts w:ascii="Times New Roman" w:hAnsi="Times New Roman" w:cs="Times New Roman"/>
        </w:rPr>
        <w:t>;</w:t>
      </w:r>
    </w:p>
    <w:p w14:paraId="4E4DBB07" w14:textId="77777777" w:rsidR="00A70CE2" w:rsidRDefault="00000000" w:rsidP="00A70CE2">
      <w:pPr>
        <w:pStyle w:val="BodyText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A70CE2">
        <w:rPr>
          <w:rFonts w:ascii="Times New Roman" w:hAnsi="Times New Roman" w:cs="Times New Roman"/>
        </w:rPr>
        <w:t>personāla</w:t>
      </w:r>
      <w:proofErr w:type="spellEnd"/>
      <w:r w:rsidRPr="00A70CE2">
        <w:rPr>
          <w:rFonts w:ascii="Times New Roman" w:hAnsi="Times New Roman" w:cs="Times New Roman"/>
        </w:rPr>
        <w:t xml:space="preserve"> </w:t>
      </w:r>
      <w:proofErr w:type="spellStart"/>
      <w:r w:rsidRPr="00A70CE2">
        <w:rPr>
          <w:rFonts w:ascii="Times New Roman" w:hAnsi="Times New Roman" w:cs="Times New Roman"/>
        </w:rPr>
        <w:t>apmācība</w:t>
      </w:r>
      <w:proofErr w:type="spellEnd"/>
      <w:r w:rsidRPr="00A70CE2">
        <w:rPr>
          <w:rFonts w:ascii="Times New Roman" w:hAnsi="Times New Roman" w:cs="Times New Roman"/>
        </w:rPr>
        <w:t>;</w:t>
      </w:r>
    </w:p>
    <w:p w14:paraId="09F8B5DF" w14:textId="77777777" w:rsidR="00A70CE2" w:rsidRDefault="00000000" w:rsidP="00A70CE2">
      <w:pPr>
        <w:pStyle w:val="BodyText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A70CE2">
        <w:rPr>
          <w:rFonts w:ascii="Times New Roman" w:hAnsi="Times New Roman" w:cs="Times New Roman"/>
        </w:rPr>
        <w:t>garantijas</w:t>
      </w:r>
      <w:proofErr w:type="spellEnd"/>
      <w:r w:rsidRPr="00A70CE2">
        <w:rPr>
          <w:rFonts w:ascii="Times New Roman" w:hAnsi="Times New Roman" w:cs="Times New Roman"/>
        </w:rPr>
        <w:t xml:space="preserve"> </w:t>
      </w:r>
      <w:proofErr w:type="spellStart"/>
      <w:r w:rsidRPr="00A70CE2">
        <w:rPr>
          <w:rFonts w:ascii="Times New Roman" w:hAnsi="Times New Roman" w:cs="Times New Roman"/>
        </w:rPr>
        <w:t>saistību</w:t>
      </w:r>
      <w:proofErr w:type="spellEnd"/>
      <w:r w:rsidRPr="00A70CE2">
        <w:rPr>
          <w:rFonts w:ascii="Times New Roman" w:hAnsi="Times New Roman" w:cs="Times New Roman"/>
        </w:rPr>
        <w:t xml:space="preserve"> </w:t>
      </w:r>
      <w:proofErr w:type="spellStart"/>
      <w:r w:rsidRPr="00A70CE2">
        <w:rPr>
          <w:rFonts w:ascii="Times New Roman" w:hAnsi="Times New Roman" w:cs="Times New Roman"/>
        </w:rPr>
        <w:t>izpilde</w:t>
      </w:r>
      <w:proofErr w:type="spellEnd"/>
      <w:r w:rsidRPr="00A70CE2">
        <w:rPr>
          <w:rFonts w:ascii="Times New Roman" w:hAnsi="Times New Roman" w:cs="Times New Roman"/>
        </w:rPr>
        <w:t>;</w:t>
      </w:r>
    </w:p>
    <w:p w14:paraId="007D5906" w14:textId="77777777" w:rsidR="00A70CE2" w:rsidRDefault="00000000" w:rsidP="00A70CE2">
      <w:pPr>
        <w:pStyle w:val="BodyText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A70CE2">
        <w:rPr>
          <w:rFonts w:ascii="Times New Roman" w:hAnsi="Times New Roman" w:cs="Times New Roman"/>
        </w:rPr>
        <w:t>visi</w:t>
      </w:r>
      <w:proofErr w:type="spellEnd"/>
      <w:r w:rsidRPr="00A70CE2">
        <w:rPr>
          <w:rFonts w:ascii="Times New Roman" w:hAnsi="Times New Roman" w:cs="Times New Roman"/>
        </w:rPr>
        <w:t xml:space="preserve"> </w:t>
      </w:r>
      <w:proofErr w:type="spellStart"/>
      <w:r w:rsidRPr="00A70CE2">
        <w:rPr>
          <w:rFonts w:ascii="Times New Roman" w:hAnsi="Times New Roman" w:cs="Times New Roman"/>
        </w:rPr>
        <w:t>nepieciešamie</w:t>
      </w:r>
      <w:proofErr w:type="spellEnd"/>
      <w:r w:rsidRPr="00A70CE2">
        <w:rPr>
          <w:rFonts w:ascii="Times New Roman" w:hAnsi="Times New Roman" w:cs="Times New Roman"/>
        </w:rPr>
        <w:t xml:space="preserve"> </w:t>
      </w:r>
      <w:proofErr w:type="spellStart"/>
      <w:r w:rsidRPr="00A70CE2">
        <w:rPr>
          <w:rFonts w:ascii="Times New Roman" w:hAnsi="Times New Roman" w:cs="Times New Roman"/>
        </w:rPr>
        <w:t>piederumi</w:t>
      </w:r>
      <w:proofErr w:type="spellEnd"/>
      <w:r w:rsidRPr="00A70CE2">
        <w:rPr>
          <w:rFonts w:ascii="Times New Roman" w:hAnsi="Times New Roman" w:cs="Times New Roman"/>
        </w:rPr>
        <w:t xml:space="preserve"> un </w:t>
      </w:r>
      <w:proofErr w:type="spellStart"/>
      <w:r w:rsidRPr="00A70CE2">
        <w:rPr>
          <w:rFonts w:ascii="Times New Roman" w:hAnsi="Times New Roman" w:cs="Times New Roman"/>
        </w:rPr>
        <w:t>komplektējošās</w:t>
      </w:r>
      <w:proofErr w:type="spellEnd"/>
      <w:r w:rsidRPr="00A70CE2">
        <w:rPr>
          <w:rFonts w:ascii="Times New Roman" w:hAnsi="Times New Roman" w:cs="Times New Roman"/>
        </w:rPr>
        <w:t xml:space="preserve"> </w:t>
      </w:r>
      <w:proofErr w:type="spellStart"/>
      <w:r w:rsidRPr="00A70CE2">
        <w:rPr>
          <w:rFonts w:ascii="Times New Roman" w:hAnsi="Times New Roman" w:cs="Times New Roman"/>
        </w:rPr>
        <w:t>daļas</w:t>
      </w:r>
      <w:proofErr w:type="spellEnd"/>
      <w:r w:rsidRPr="00A70CE2">
        <w:rPr>
          <w:rFonts w:ascii="Times New Roman" w:hAnsi="Times New Roman" w:cs="Times New Roman"/>
        </w:rPr>
        <w:t>;</w:t>
      </w:r>
    </w:p>
    <w:p w14:paraId="13C74942" w14:textId="77777777" w:rsidR="00BF3314" w:rsidRPr="00C468AB" w:rsidRDefault="00000000">
      <w:pPr>
        <w:pStyle w:val="BodyText"/>
        <w:rPr>
          <w:rFonts w:ascii="Times New Roman" w:hAnsi="Times New Roman" w:cs="Times New Roman"/>
        </w:rPr>
      </w:pPr>
      <w:proofErr w:type="spellStart"/>
      <w:r w:rsidRPr="00C468AB">
        <w:rPr>
          <w:rFonts w:ascii="Times New Roman" w:hAnsi="Times New Roman" w:cs="Times New Roman"/>
        </w:rPr>
        <w:t>Piedāvājums</w:t>
      </w:r>
      <w:proofErr w:type="spellEnd"/>
      <w:r w:rsidRPr="00C468AB">
        <w:rPr>
          <w:rFonts w:ascii="Times New Roman" w:hAnsi="Times New Roman" w:cs="Times New Roman"/>
        </w:rPr>
        <w:t xml:space="preserve"> </w:t>
      </w:r>
      <w:proofErr w:type="spellStart"/>
      <w:r w:rsidRPr="00C468AB">
        <w:rPr>
          <w:rFonts w:ascii="Times New Roman" w:hAnsi="Times New Roman" w:cs="Times New Roman"/>
        </w:rPr>
        <w:t>ir</w:t>
      </w:r>
      <w:proofErr w:type="spellEnd"/>
      <w:r w:rsidRPr="00C468AB">
        <w:rPr>
          <w:rFonts w:ascii="Times New Roman" w:hAnsi="Times New Roman" w:cs="Times New Roman"/>
        </w:rPr>
        <w:t xml:space="preserve"> </w:t>
      </w:r>
      <w:proofErr w:type="spellStart"/>
      <w:r w:rsidRPr="00C468AB">
        <w:rPr>
          <w:rFonts w:ascii="Times New Roman" w:hAnsi="Times New Roman" w:cs="Times New Roman"/>
        </w:rPr>
        <w:t>spēkā</w:t>
      </w:r>
      <w:proofErr w:type="spellEnd"/>
      <w:r w:rsidRPr="00C468AB">
        <w:rPr>
          <w:rFonts w:ascii="Times New Roman" w:hAnsi="Times New Roman" w:cs="Times New Roman"/>
        </w:rPr>
        <w:t xml:space="preserve"> 180 dienas no tā iesniegšanas dienas.</w:t>
      </w:r>
    </w:p>
    <w:p w14:paraId="5F52145C" w14:textId="77777777" w:rsidR="00BF3314" w:rsidRPr="00C468AB" w:rsidRDefault="00000000">
      <w:pPr>
        <w:pStyle w:val="BodyText"/>
        <w:rPr>
          <w:rFonts w:ascii="Times New Roman" w:hAnsi="Times New Roman" w:cs="Times New Roman"/>
        </w:rPr>
      </w:pPr>
      <w:r w:rsidRPr="00C468AB">
        <w:rPr>
          <w:rFonts w:ascii="Times New Roman" w:hAnsi="Times New Roman" w:cs="Times New Roman"/>
        </w:rPr>
        <w:t>Datums: __________________</w:t>
      </w:r>
    </w:p>
    <w:p w14:paraId="6AE3EDC7" w14:textId="77777777" w:rsidR="00BF3314" w:rsidRPr="00C468AB" w:rsidRDefault="00000000">
      <w:pPr>
        <w:pStyle w:val="BodyText"/>
        <w:rPr>
          <w:rFonts w:ascii="Times New Roman" w:hAnsi="Times New Roman" w:cs="Times New Roman"/>
        </w:rPr>
      </w:pPr>
      <w:r w:rsidRPr="00C468AB">
        <w:rPr>
          <w:rFonts w:ascii="Times New Roman" w:hAnsi="Times New Roman" w:cs="Times New Roman"/>
        </w:rPr>
        <w:lastRenderedPageBreak/>
        <w:t>Paraksts: __________________</w:t>
      </w:r>
    </w:p>
    <w:p w14:paraId="4525DBC3" w14:textId="77777777" w:rsidR="00BF3314" w:rsidRDefault="00000000">
      <w:pPr>
        <w:pStyle w:val="BodyText"/>
        <w:rPr>
          <w:rFonts w:ascii="Times New Roman" w:hAnsi="Times New Roman" w:cs="Times New Roman"/>
        </w:rPr>
      </w:pPr>
      <w:r w:rsidRPr="00C468AB">
        <w:rPr>
          <w:rFonts w:ascii="Times New Roman" w:hAnsi="Times New Roman" w:cs="Times New Roman"/>
        </w:rPr>
        <w:t>Vārds, uzvārds, amats: __________________</w:t>
      </w:r>
    </w:p>
    <w:p w14:paraId="0DF77F41" w14:textId="77777777" w:rsidR="00A70CE2" w:rsidRDefault="00A70CE2">
      <w:pPr>
        <w:pStyle w:val="BodyText"/>
        <w:rPr>
          <w:rFonts w:ascii="Times New Roman" w:hAnsi="Times New Roman" w:cs="Times New Roman"/>
        </w:rPr>
      </w:pPr>
    </w:p>
    <w:p w14:paraId="435F0622" w14:textId="77777777" w:rsidR="00A70CE2" w:rsidRPr="00A70CE2" w:rsidRDefault="00A70CE2" w:rsidP="00A70CE2">
      <w:pPr>
        <w:pStyle w:val="BodyText"/>
        <w:rPr>
          <w:rFonts w:ascii="Times New Roman" w:hAnsi="Times New Roman" w:cs="Times New Roman"/>
        </w:rPr>
      </w:pPr>
    </w:p>
    <w:p w14:paraId="36471CB8" w14:textId="2F7B0E49" w:rsidR="00A70CE2" w:rsidRPr="00C468AB" w:rsidRDefault="00A70CE2" w:rsidP="00A70CE2">
      <w:pPr>
        <w:pStyle w:val="BodyText"/>
        <w:jc w:val="center"/>
        <w:rPr>
          <w:rFonts w:ascii="Times New Roman" w:hAnsi="Times New Roman" w:cs="Times New Roman"/>
        </w:rPr>
      </w:pPr>
      <w:r w:rsidRPr="00A70CE2">
        <w:rPr>
          <w:rFonts w:ascii="Times New Roman" w:hAnsi="Times New Roman" w:cs="Times New Roman"/>
        </w:rPr>
        <w:t>* ŠIS DOKUMENTS IR PARAKSTĪTS AR DROŠU ELEKTRONISKO PARAKSTU UN SATUR LAIKA ZĪMOGU.</w:t>
      </w:r>
    </w:p>
    <w:sectPr w:rsidR="00A70CE2" w:rsidRPr="00C468AB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6373FA" w14:textId="77777777" w:rsidR="00B35621" w:rsidRDefault="00B35621" w:rsidP="00AF2266">
      <w:pPr>
        <w:spacing w:after="0"/>
      </w:pPr>
      <w:r>
        <w:separator/>
      </w:r>
    </w:p>
  </w:endnote>
  <w:endnote w:type="continuationSeparator" w:id="0">
    <w:p w14:paraId="6F89143D" w14:textId="77777777" w:rsidR="00B35621" w:rsidRDefault="00B35621" w:rsidP="00AF22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95BE07" w14:textId="77777777" w:rsidR="00B35621" w:rsidRDefault="00B35621" w:rsidP="00AF2266">
      <w:pPr>
        <w:spacing w:after="0"/>
      </w:pPr>
      <w:r>
        <w:separator/>
      </w:r>
    </w:p>
  </w:footnote>
  <w:footnote w:type="continuationSeparator" w:id="0">
    <w:p w14:paraId="06D7A5D5" w14:textId="77777777" w:rsidR="00B35621" w:rsidRDefault="00B35621" w:rsidP="00AF22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53909A" w14:textId="5B25A1FF" w:rsidR="00AF2266" w:rsidRPr="00AF2266" w:rsidRDefault="00AF2266" w:rsidP="00AF2266">
    <w:pPr>
      <w:pStyle w:val="Header"/>
      <w:jc w:val="right"/>
      <w:rPr>
        <w:rFonts w:ascii="Times New Roman" w:hAnsi="Times New Roman" w:cs="Times New Roman"/>
      </w:rPr>
    </w:pPr>
    <w:proofErr w:type="spellStart"/>
    <w:r w:rsidRPr="00AF2266">
      <w:rPr>
        <w:rFonts w:ascii="Times New Roman" w:hAnsi="Times New Roman" w:cs="Times New Roman"/>
      </w:rPr>
      <w:t>Pielikums</w:t>
    </w:r>
    <w:proofErr w:type="spellEnd"/>
    <w:r w:rsidRPr="00AF2266">
      <w:rPr>
        <w:rFonts w:ascii="Times New Roman" w:hAnsi="Times New Roman" w:cs="Times New Roman"/>
      </w:rPr>
      <w:t xml:space="preserve"> Nr. </w:t>
    </w:r>
    <w:r w:rsidR="00FF365F">
      <w:rPr>
        <w:rFonts w:ascii="Times New Roman" w:hAnsi="Times New Roman" w:cs="Times New Roman"/>
      </w:rPr>
      <w:t>5</w:t>
    </w:r>
  </w:p>
  <w:p w14:paraId="545D70E5" w14:textId="526C135B" w:rsidR="00AF2266" w:rsidRPr="00AF2266" w:rsidRDefault="00AF2266" w:rsidP="00AF2266">
    <w:pPr>
      <w:pStyle w:val="Header"/>
      <w:jc w:val="right"/>
      <w:rPr>
        <w:rFonts w:ascii="Times New Roman" w:hAnsi="Times New Roman" w:cs="Times New Roman"/>
      </w:rPr>
    </w:pPr>
    <w:proofErr w:type="spellStart"/>
    <w:r w:rsidRPr="00AF2266">
      <w:rPr>
        <w:rFonts w:ascii="Times New Roman" w:hAnsi="Times New Roman" w:cs="Times New Roman"/>
      </w:rPr>
      <w:t>Iepirkumam</w:t>
    </w:r>
    <w:proofErr w:type="spellEnd"/>
    <w:r w:rsidRPr="00AF2266">
      <w:rPr>
        <w:rFonts w:ascii="Times New Roman" w:hAnsi="Times New Roman" w:cs="Times New Roman"/>
      </w:rPr>
      <w:t xml:space="preserve"> Nr. MAAG GROUP 05/2026-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ED2DE8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7A9C0663"/>
    <w:multiLevelType w:val="hybridMultilevel"/>
    <w:tmpl w:val="6AB4F52A"/>
    <w:lvl w:ilvl="0" w:tplc="808E43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2"/>
        <w:sz w:val="22"/>
        <w:szCs w:val="22"/>
        <w:lang w:val="lv-LV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0012688">
    <w:abstractNumId w:val="0"/>
  </w:num>
  <w:num w:numId="2" w16cid:durableId="129221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3314"/>
    <w:rsid w:val="00610BE8"/>
    <w:rsid w:val="00830361"/>
    <w:rsid w:val="00A70CE2"/>
    <w:rsid w:val="00AF2266"/>
    <w:rsid w:val="00B35621"/>
    <w:rsid w:val="00BF3314"/>
    <w:rsid w:val="00C468AB"/>
    <w:rsid w:val="00DD2673"/>
    <w:rsid w:val="00FF3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0C54F19"/>
  <w15:docId w15:val="{FD617604-844A-2A47-A0C2-6AA3122D8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1">
    <w:name w:val="Plain Table 1"/>
    <w:basedOn w:val="TableNormal"/>
    <w:rsid w:val="00C468A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rsid w:val="00AF226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F2266"/>
  </w:style>
  <w:style w:type="paragraph" w:styleId="Footer">
    <w:name w:val="footer"/>
    <w:basedOn w:val="Normal"/>
    <w:link w:val="FooterChar"/>
    <w:rsid w:val="00AF226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F22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gnija Dike</cp:lastModifiedBy>
  <cp:revision>3</cp:revision>
  <dcterms:created xsi:type="dcterms:W3CDTF">2026-05-29T10:32:00Z</dcterms:created>
  <dcterms:modified xsi:type="dcterms:W3CDTF">2026-05-29T11:17:00Z</dcterms:modified>
</cp:coreProperties>
</file>